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340FC6FC" w14:textId="77777777" w:rsidR="00CE7702" w:rsidRPr="00CE7702" w:rsidRDefault="00CE7702" w:rsidP="00CE7702">
      <w:pPr>
        <w:snapToGrid w:val="0"/>
        <w:jc w:val="center"/>
        <w:textAlignment w:val="baseline"/>
        <w:rPr>
          <w:rFonts w:eastAsia="微軟正黑體"/>
          <w:b/>
          <w:sz w:val="26"/>
          <w:szCs w:val="26"/>
        </w:rPr>
      </w:pPr>
      <w:r w:rsidRPr="00CE7702">
        <w:rPr>
          <w:rFonts w:eastAsia="微軟正黑體"/>
          <w:b/>
          <w:sz w:val="26"/>
          <w:szCs w:val="26"/>
        </w:rPr>
        <w:t>The 16</w:t>
      </w:r>
      <w:r w:rsidRPr="00CE7702">
        <w:rPr>
          <w:rFonts w:eastAsia="微軟正黑體"/>
          <w:b/>
          <w:sz w:val="26"/>
          <w:szCs w:val="26"/>
          <w:vertAlign w:val="superscript"/>
        </w:rPr>
        <w:t>th</w:t>
      </w:r>
      <w:r w:rsidRPr="00CE7702">
        <w:rPr>
          <w:rFonts w:eastAsia="微軟正黑體"/>
          <w:b/>
          <w:sz w:val="26"/>
          <w:szCs w:val="26"/>
        </w:rPr>
        <w:t xml:space="preserve"> International Conference &amp; Global Competition on Systematic Innovation </w:t>
      </w:r>
      <w:r w:rsidRPr="00CE7702">
        <w:rPr>
          <w:rFonts w:eastAsia="微軟正黑體"/>
          <w:b/>
          <w:sz w:val="26"/>
          <w:szCs w:val="26"/>
        </w:rPr>
        <w:br/>
        <w:t>(ICSI &amp; GCSI)</w:t>
      </w:r>
    </w:p>
    <w:p w14:paraId="1F903DEC" w14:textId="77777777" w:rsidR="00CE7702" w:rsidRPr="00CE7702" w:rsidRDefault="00CE7702" w:rsidP="00CE7702">
      <w:pPr>
        <w:spacing w:before="24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E7702">
        <w:rPr>
          <w:rFonts w:ascii="Times New Roman" w:eastAsia="Times New Roman" w:hAnsi="Times New Roman" w:cs="Times New Roman"/>
          <w:b/>
          <w:sz w:val="24"/>
          <w:szCs w:val="24"/>
        </w:rPr>
        <w:t>Dates: July 26-27, 2025 (On-site &amp; On-line Meetings)</w:t>
      </w:r>
    </w:p>
    <w:p w14:paraId="6A988A67" w14:textId="049BD354" w:rsidR="00CE7702" w:rsidRPr="00CE7702" w:rsidRDefault="00CE7702" w:rsidP="00CE7702">
      <w:pPr>
        <w:spacing w:before="24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E7702">
        <w:rPr>
          <w:rFonts w:ascii="Times New Roman" w:eastAsia="Times New Roman" w:hAnsi="Times New Roman" w:cs="Times New Roman"/>
          <w:b/>
          <w:sz w:val="24"/>
          <w:szCs w:val="24"/>
        </w:rPr>
        <w:t xml:space="preserve">Conference Venue: </w:t>
      </w:r>
      <w:r w:rsidR="003D3F3B" w:rsidRPr="003D3F3B">
        <w:rPr>
          <w:rFonts w:ascii="Times New Roman" w:eastAsia="Times New Roman" w:hAnsi="Times New Roman" w:cs="Times New Roman"/>
          <w:b/>
          <w:sz w:val="24"/>
          <w:szCs w:val="24"/>
        </w:rPr>
        <w:t>Xi’an Jiaotong University</w:t>
      </w:r>
      <w:r w:rsidRPr="00CE7702">
        <w:rPr>
          <w:rFonts w:ascii="Times New Roman" w:eastAsia="Times New Roman" w:hAnsi="Times New Roman" w:cs="Times New Roman"/>
          <w:b/>
          <w:sz w:val="24"/>
          <w:szCs w:val="24"/>
        </w:rPr>
        <w:t>, China</w:t>
      </w:r>
    </w:p>
    <w:p w14:paraId="20C14196" w14:textId="01B3B33B" w:rsidR="001745F1" w:rsidRPr="00CE7702" w:rsidRDefault="00CE7702" w:rsidP="00CE7702">
      <w:pPr>
        <w:spacing w:before="24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E7702">
        <w:rPr>
          <w:rFonts w:ascii="Times New Roman" w:eastAsia="Times New Roman" w:hAnsi="Times New Roman" w:cs="Times New Roman" w:hint="eastAsia"/>
          <w:b/>
          <w:sz w:val="24"/>
          <w:szCs w:val="24"/>
        </w:rPr>
        <w:t>Web</w:t>
      </w:r>
      <w:r w:rsidRPr="00CE7702">
        <w:rPr>
          <w:rFonts w:ascii="新細明體" w:eastAsia="新細明體" w:hAnsi="新細明體" w:cs="新細明體" w:hint="eastAsia"/>
          <w:b/>
          <w:sz w:val="24"/>
          <w:szCs w:val="24"/>
        </w:rPr>
        <w:t>：</w:t>
      </w:r>
      <w:hyperlink r:id="rId7" w:history="1">
        <w:r w:rsidRPr="00CE7702">
          <w:rPr>
            <w:rStyle w:val="ac"/>
            <w:rFonts w:ascii="Times New Roman" w:eastAsia="Times New Roman" w:hAnsi="Times New Roman" w:cs="Times New Roman" w:hint="eastAsia"/>
            <w:b/>
            <w:sz w:val="24"/>
            <w:szCs w:val="24"/>
          </w:rPr>
          <w:t>https://www.i-sim.org/icsi2025</w:t>
        </w:r>
      </w:hyperlink>
      <w:r>
        <w:rPr>
          <w:rFonts w:asciiTheme="minorEastAsia" w:hAnsiTheme="minorEastAsia" w:cs="Times New Roman" w:hint="eastAsia"/>
          <w:b/>
          <w:sz w:val="24"/>
          <w:szCs w:val="24"/>
        </w:rPr>
        <w:t xml:space="preserve"> ; </w:t>
      </w:r>
      <w:r w:rsidRPr="00CE7702">
        <w:rPr>
          <w:rFonts w:ascii="Times New Roman" w:eastAsia="Times New Roman" w:hAnsi="Times New Roman" w:cs="Times New Roman" w:hint="eastAsia"/>
          <w:b/>
          <w:sz w:val="24"/>
          <w:szCs w:val="24"/>
        </w:rPr>
        <w:t>Email</w:t>
      </w:r>
      <w:r w:rsidRPr="00CE7702">
        <w:rPr>
          <w:rFonts w:ascii="新細明體" w:eastAsia="新細明體" w:hAnsi="新細明體" w:cs="新細明體" w:hint="eastAsia"/>
          <w:b/>
          <w:sz w:val="24"/>
          <w:szCs w:val="24"/>
        </w:rPr>
        <w:t>：</w:t>
      </w:r>
      <w:hyperlink r:id="rId8" w:history="1">
        <w:r w:rsidRPr="00CE7702">
          <w:rPr>
            <w:rStyle w:val="ac"/>
            <w:rFonts w:ascii="Times New Roman" w:eastAsia="Times New Roman" w:hAnsi="Times New Roman" w:cs="Times New Roman" w:hint="eastAsia"/>
            <w:b/>
            <w:sz w:val="24"/>
            <w:szCs w:val="24"/>
          </w:rPr>
          <w:t>icsi@i-sim.org</w:t>
        </w:r>
      </w:hyperlink>
    </w:p>
    <w:p w14:paraId="75774A98" w14:textId="2240887F" w:rsidR="00E2669F" w:rsidRPr="00E2669F" w:rsidRDefault="00273DCD" w:rsidP="00E2669F">
      <w:pPr>
        <w:spacing w:before="240" w:line="240" w:lineRule="auto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 w:rsidRPr="00E2669F">
        <w:rPr>
          <w:rFonts w:ascii="Times New Roman" w:eastAsia="Times New Roman" w:hAnsi="Times New Roman" w:cs="Times New Roman"/>
          <w:b/>
          <w:sz w:val="28"/>
          <w:szCs w:val="28"/>
        </w:rPr>
        <w:t xml:space="preserve">Payment Instructions </w:t>
      </w:r>
    </w:p>
    <w:p w14:paraId="197B9783" w14:textId="02BB2442" w:rsidR="00F65B08" w:rsidRPr="00E2669F" w:rsidRDefault="00273DCD" w:rsidP="005E41D7">
      <w:pPr>
        <w:spacing w:before="120" w:line="240" w:lineRule="auto"/>
        <w:rPr>
          <w:rFonts w:ascii="Times New Roman" w:hAnsi="Times New Roman" w:cs="Times New Roman"/>
          <w:color w:val="FF0000"/>
          <w:sz w:val="28"/>
          <w:szCs w:val="28"/>
        </w:rPr>
      </w:pPr>
      <w:r w:rsidRPr="00E2669F">
        <w:rPr>
          <w:rFonts w:ascii="Times New Roman" w:eastAsia="Times New Roman" w:hAnsi="Times New Roman" w:cs="Times New Roman"/>
          <w:b/>
          <w:color w:val="FF0000"/>
          <w:sz w:val="28"/>
          <w:szCs w:val="28"/>
        </w:rPr>
        <w:t>Credit Card Payment Authorization</w:t>
      </w:r>
    </w:p>
    <w:p w14:paraId="35704ABE" w14:textId="77777777" w:rsidR="00221F3B" w:rsidRPr="00E2669F" w:rsidRDefault="00221F3B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2FF01FCF" w14:textId="77777777" w:rsidR="00F65B08" w:rsidRPr="00E2669F" w:rsidRDefault="00273DCD">
      <w:pPr>
        <w:spacing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E2669F">
        <w:rPr>
          <w:rFonts w:ascii="Times New Roman" w:eastAsia="Times New Roman" w:hAnsi="Times New Roman" w:cs="Times New Roman"/>
          <w:b/>
          <w:sz w:val="28"/>
          <w:szCs w:val="28"/>
        </w:rPr>
        <w:t>VISA / Master/ JCB Cardholder Authorization Form</w:t>
      </w:r>
    </w:p>
    <w:p w14:paraId="2A01184D" w14:textId="77777777" w:rsidR="003E2CBB" w:rsidRPr="00E2669F" w:rsidRDefault="00273DCD" w:rsidP="00BB643E">
      <w:pPr>
        <w:spacing w:line="240" w:lineRule="auto"/>
        <w:jc w:val="center"/>
        <w:rPr>
          <w:rFonts w:ascii="Times New Roman" w:eastAsia="Times New Roman" w:hAnsi="Times New Roman" w:cs="Times New Roman"/>
          <w:sz w:val="18"/>
          <w:szCs w:val="18"/>
        </w:rPr>
      </w:pPr>
      <w:r w:rsidRPr="00E2669F">
        <w:rPr>
          <w:rFonts w:ascii="Times New Roman" w:eastAsia="Times New Roman" w:hAnsi="Times New Roman" w:cs="Times New Roman"/>
          <w:sz w:val="28"/>
          <w:szCs w:val="28"/>
        </w:rPr>
        <w:t>Merchant Name: Society of Systematic Innovation. (No: 006-10651924-4001)</w:t>
      </w:r>
    </w:p>
    <w:tbl>
      <w:tblPr>
        <w:tblW w:w="10515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2253"/>
        <w:gridCol w:w="3402"/>
        <w:gridCol w:w="1985"/>
        <w:gridCol w:w="2875"/>
      </w:tblGrid>
      <w:tr w:rsidR="003E2CBB" w:rsidRPr="00E2669F" w14:paraId="583FE724" w14:textId="77777777" w:rsidTr="008767AA">
        <w:trPr>
          <w:trHeight w:val="832"/>
          <w:jc w:val="center"/>
        </w:trPr>
        <w:tc>
          <w:tcPr>
            <w:tcW w:w="2253" w:type="dxa"/>
          </w:tcPr>
          <w:p w14:paraId="070DFC1F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  <w:sz w:val="24"/>
                <w:szCs w:val="24"/>
              </w:rPr>
            </w:pPr>
            <w:r w:rsidRPr="00E2669F">
              <w:rPr>
                <w:rFonts w:ascii="Times New Roman" w:eastAsia="王漢宗超明體繁" w:hAnsi="Times New Roman" w:cs="Times New Roman"/>
                <w:sz w:val="24"/>
                <w:szCs w:val="24"/>
              </w:rPr>
              <w:t>First Name:</w:t>
            </w:r>
          </w:p>
        </w:tc>
        <w:tc>
          <w:tcPr>
            <w:tcW w:w="3402" w:type="dxa"/>
          </w:tcPr>
          <w:p w14:paraId="3E8DE2F1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jc w:val="right"/>
              <w:rPr>
                <w:rFonts w:ascii="Times New Roman" w:eastAsia="王漢宗超明體繁" w:hAnsi="Times New Roman" w:cs="Times New Roman"/>
              </w:rPr>
            </w:pPr>
          </w:p>
          <w:p w14:paraId="6447FB6F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jc w:val="right"/>
              <w:rPr>
                <w:rFonts w:ascii="Times New Roman" w:eastAsia="王漢宗超明體繁" w:hAnsi="Times New Roman" w:cs="Times New Roman"/>
              </w:rPr>
            </w:pPr>
            <w:r w:rsidRPr="00E2669F">
              <w:rPr>
                <w:rFonts w:ascii="Times New Roman" w:eastAsia="王漢宗超明體繁" w:hAnsi="Times New Roman" w:cs="Times New Roman"/>
              </w:rPr>
              <w:t>(as it appears on card)</w:t>
            </w:r>
          </w:p>
        </w:tc>
        <w:tc>
          <w:tcPr>
            <w:tcW w:w="1985" w:type="dxa"/>
          </w:tcPr>
          <w:p w14:paraId="3885C0E5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</w:rPr>
            </w:pPr>
            <w:r w:rsidRPr="00E2669F">
              <w:rPr>
                <w:rFonts w:ascii="Times New Roman" w:eastAsia="王漢宗超明體繁" w:hAnsi="Times New Roman" w:cs="Times New Roman"/>
              </w:rPr>
              <w:t>Middle Name(S):</w:t>
            </w:r>
            <w:r w:rsidRPr="00E2669F" w:rsidDel="001D5212">
              <w:rPr>
                <w:rFonts w:ascii="Times New Roman" w:eastAsia="王漢宗超明體繁" w:hAnsi="Times New Roman" w:cs="Times New Roman"/>
              </w:rPr>
              <w:t xml:space="preserve"> </w:t>
            </w:r>
          </w:p>
        </w:tc>
        <w:tc>
          <w:tcPr>
            <w:tcW w:w="2875" w:type="dxa"/>
          </w:tcPr>
          <w:p w14:paraId="7E45D66C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jc w:val="right"/>
              <w:rPr>
                <w:rFonts w:ascii="Times New Roman" w:eastAsia="王漢宗超明體繁" w:hAnsi="Times New Roman" w:cs="Times New Roman"/>
              </w:rPr>
            </w:pPr>
          </w:p>
        </w:tc>
      </w:tr>
      <w:tr w:rsidR="003E2CBB" w:rsidRPr="00E2669F" w14:paraId="4D7877A5" w14:textId="77777777" w:rsidTr="008767AA">
        <w:trPr>
          <w:trHeight w:val="744"/>
          <w:jc w:val="center"/>
        </w:trPr>
        <w:tc>
          <w:tcPr>
            <w:tcW w:w="2253" w:type="dxa"/>
          </w:tcPr>
          <w:p w14:paraId="26933E4D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  <w:sz w:val="24"/>
                <w:szCs w:val="24"/>
              </w:rPr>
            </w:pPr>
            <w:r w:rsidRPr="00E2669F">
              <w:rPr>
                <w:rFonts w:ascii="Times New Roman" w:eastAsia="王漢宗超明體繁" w:hAnsi="Times New Roman" w:cs="Times New Roman"/>
                <w:sz w:val="24"/>
                <w:szCs w:val="24"/>
              </w:rPr>
              <w:t>Last Name:</w:t>
            </w:r>
          </w:p>
        </w:tc>
        <w:tc>
          <w:tcPr>
            <w:tcW w:w="8262" w:type="dxa"/>
            <w:gridSpan w:val="3"/>
          </w:tcPr>
          <w:p w14:paraId="79C9CADD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ind w:right="110"/>
              <w:jc w:val="right"/>
              <w:rPr>
                <w:rFonts w:ascii="Times New Roman" w:eastAsia="王漢宗超明體繁" w:hAnsi="Times New Roman" w:cs="Times New Roman"/>
              </w:rPr>
            </w:pPr>
            <w:r w:rsidRPr="00E2669F">
              <w:rPr>
                <w:rFonts w:ascii="Times New Roman" w:eastAsia="王漢宗超明體繁" w:hAnsi="Times New Roman" w:cs="Times New Roman"/>
              </w:rPr>
              <w:t>(as it appears on card)</w:t>
            </w:r>
          </w:p>
        </w:tc>
      </w:tr>
      <w:tr w:rsidR="003E2CBB" w:rsidRPr="00E2669F" w14:paraId="09D455E4" w14:textId="77777777" w:rsidTr="008767AA">
        <w:trPr>
          <w:trHeight w:val="832"/>
          <w:jc w:val="center"/>
        </w:trPr>
        <w:tc>
          <w:tcPr>
            <w:tcW w:w="2253" w:type="dxa"/>
          </w:tcPr>
          <w:p w14:paraId="2192DC6B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  <w:sz w:val="24"/>
                <w:szCs w:val="24"/>
              </w:rPr>
            </w:pPr>
            <w:r w:rsidRPr="00E2669F">
              <w:rPr>
                <w:rFonts w:ascii="Times New Roman" w:eastAsia="王漢宗超明體繁" w:hAnsi="Times New Roman" w:cs="Times New Roman"/>
                <w:sz w:val="24"/>
                <w:szCs w:val="24"/>
              </w:rPr>
              <w:t>Card Type:</w:t>
            </w:r>
          </w:p>
        </w:tc>
        <w:tc>
          <w:tcPr>
            <w:tcW w:w="3402" w:type="dxa"/>
          </w:tcPr>
          <w:p w14:paraId="1A1EC8CB" w14:textId="77777777" w:rsidR="008767AA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jc w:val="center"/>
              <w:rPr>
                <w:rFonts w:ascii="Times New Roman" w:eastAsia="王漢宗超明體繁" w:hAnsi="Times New Roman" w:cs="Times New Roman"/>
                <w:lang w:val="it-IT"/>
              </w:rPr>
            </w:pPr>
            <w:r w:rsidRPr="00E2669F">
              <w:rPr>
                <w:rFonts w:ascii="Times New Roman" w:eastAsia="王漢宗超明體繁" w:hAnsi="Times New Roman" w:cs="Times New Roman"/>
                <w:spacing w:val="-40"/>
                <w:lang w:val="it-IT"/>
              </w:rPr>
              <w:t xml:space="preserve">□ </w:t>
            </w:r>
            <w:r w:rsidRPr="00E2669F">
              <w:rPr>
                <w:rFonts w:ascii="Times New Roman" w:eastAsia="王漢宗超明體繁" w:hAnsi="Times New Roman" w:cs="Times New Roman"/>
                <w:lang w:val="it-IT"/>
              </w:rPr>
              <w:t xml:space="preserve">VISA  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lang w:val="it-IT"/>
              </w:rPr>
              <w:t xml:space="preserve">□ </w:t>
            </w:r>
            <w:r w:rsidRPr="00E2669F">
              <w:rPr>
                <w:rFonts w:ascii="Times New Roman" w:eastAsia="王漢宗超明體繁" w:hAnsi="Times New Roman" w:cs="Times New Roman"/>
                <w:lang w:val="it-IT"/>
              </w:rPr>
              <w:t xml:space="preserve">MASTER </w:t>
            </w:r>
            <w:r w:rsidR="008767AA" w:rsidRPr="00E2669F">
              <w:rPr>
                <w:rFonts w:ascii="Times New Roman" w:eastAsia="王漢宗超明體繁" w:hAnsi="Times New Roman" w:cs="Times New Roman"/>
                <w:lang w:val="it-IT"/>
              </w:rPr>
              <w:t>CAR</w:t>
            </w:r>
          </w:p>
          <w:p w14:paraId="2A09D802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jc w:val="center"/>
              <w:rPr>
                <w:rFonts w:ascii="Times New Roman" w:eastAsia="王漢宗超明體繁" w:hAnsi="Times New Roman" w:cs="Times New Roman"/>
                <w:lang w:val="it-IT"/>
              </w:rPr>
            </w:pPr>
            <w:r w:rsidRPr="00E2669F">
              <w:rPr>
                <w:rFonts w:ascii="Times New Roman" w:eastAsia="王漢宗超明體繁" w:hAnsi="Times New Roman" w:cs="Times New Roman"/>
                <w:spacing w:val="-40"/>
                <w:lang w:val="it-IT"/>
              </w:rPr>
              <w:t xml:space="preserve">□ </w:t>
            </w:r>
            <w:r w:rsidRPr="00E2669F">
              <w:rPr>
                <w:rFonts w:ascii="Times New Roman" w:eastAsia="王漢宗超明體繁" w:hAnsi="Times New Roman" w:cs="Times New Roman"/>
                <w:lang w:val="it-IT"/>
              </w:rPr>
              <w:t>JCB</w:t>
            </w:r>
          </w:p>
        </w:tc>
        <w:tc>
          <w:tcPr>
            <w:tcW w:w="1985" w:type="dxa"/>
          </w:tcPr>
          <w:p w14:paraId="56B08A69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</w:rPr>
            </w:pPr>
            <w:r w:rsidRPr="00E2669F">
              <w:rPr>
                <w:rFonts w:ascii="Times New Roman" w:eastAsia="王漢宗超明體繁" w:hAnsi="Times New Roman" w:cs="Times New Roman"/>
              </w:rPr>
              <w:t>Expiration Date:</w:t>
            </w:r>
          </w:p>
        </w:tc>
        <w:tc>
          <w:tcPr>
            <w:tcW w:w="2875" w:type="dxa"/>
          </w:tcPr>
          <w:p w14:paraId="4DBAB523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jc w:val="center"/>
              <w:rPr>
                <w:rFonts w:ascii="Times New Roman" w:eastAsia="王漢宗超明體繁" w:hAnsi="Times New Roman" w:cs="Times New Roman"/>
              </w:rPr>
            </w:pPr>
            <w:r w:rsidRPr="00E2669F">
              <w:rPr>
                <w:rFonts w:ascii="Times New Roman" w:eastAsia="王漢宗超明體繁" w:hAnsi="Times New Roman" w:cs="Times New Roman"/>
              </w:rPr>
              <w:t>(</w:t>
            </w:r>
            <w:hyperlink r:id="rId9" w:history="1">
              <w:r w:rsidRPr="00E2669F">
                <w:rPr>
                  <w:rFonts w:ascii="Times New Roman" w:eastAsia="王漢宗超明體繁" w:hAnsi="Times New Roman" w:cs="Times New Roman"/>
                </w:rPr>
                <w:t>month</w:t>
              </w:r>
            </w:hyperlink>
            <w:r w:rsidRPr="00E2669F">
              <w:rPr>
                <w:rFonts w:ascii="Times New Roman" w:eastAsia="王漢宗超明體繁" w:hAnsi="Times New Roman" w:cs="Times New Roman"/>
              </w:rPr>
              <w:t xml:space="preserve"> / year)</w:t>
            </w:r>
          </w:p>
          <w:p w14:paraId="0EC3D523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ind w:firstLineChars="500" w:firstLine="1101"/>
              <w:rPr>
                <w:rFonts w:ascii="Times New Roman" w:eastAsia="王漢宗超明體繁" w:hAnsi="Times New Roman" w:cs="Times New Roman"/>
              </w:rPr>
            </w:pPr>
            <w:r w:rsidRPr="00E2669F">
              <w:rPr>
                <w:rFonts w:ascii="Times New Roman" w:eastAsia="王漢宗超明體繁" w:hAnsi="Times New Roman" w:cs="Times New Roman"/>
                <w:b/>
              </w:rPr>
              <w:t>/</w:t>
            </w:r>
          </w:p>
        </w:tc>
      </w:tr>
      <w:tr w:rsidR="003E2CBB" w:rsidRPr="00E2669F" w14:paraId="3C6F6ADB" w14:textId="77777777" w:rsidTr="008767AA">
        <w:trPr>
          <w:trHeight w:val="832"/>
          <w:jc w:val="center"/>
        </w:trPr>
        <w:tc>
          <w:tcPr>
            <w:tcW w:w="2253" w:type="dxa"/>
          </w:tcPr>
          <w:p w14:paraId="31EFCBD1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  <w:sz w:val="24"/>
                <w:szCs w:val="24"/>
              </w:rPr>
            </w:pPr>
            <w:r w:rsidRPr="00E2669F">
              <w:rPr>
                <w:rFonts w:ascii="Times New Roman" w:eastAsia="王漢宗超明體繁" w:hAnsi="Times New Roman" w:cs="Times New Roman"/>
                <w:sz w:val="24"/>
                <w:szCs w:val="24"/>
              </w:rPr>
              <w:t>Card Number:</w:t>
            </w:r>
          </w:p>
        </w:tc>
        <w:tc>
          <w:tcPr>
            <w:tcW w:w="8262" w:type="dxa"/>
            <w:gridSpan w:val="3"/>
          </w:tcPr>
          <w:p w14:paraId="576AEF69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  <w:sz w:val="32"/>
                <w:szCs w:val="32"/>
              </w:rPr>
            </w:pP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32"/>
                <w:szCs w:val="32"/>
              </w:rPr>
              <w:t xml:space="preserve">-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2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32"/>
                <w:szCs w:val="32"/>
              </w:rPr>
              <w:t>-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32"/>
                <w:szCs w:val="32"/>
              </w:rPr>
              <w:t>-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</w:p>
        </w:tc>
      </w:tr>
      <w:tr w:rsidR="003E2CBB" w:rsidRPr="00E2669F" w14:paraId="0ADDBEF7" w14:textId="77777777" w:rsidTr="008767AA">
        <w:trPr>
          <w:trHeight w:val="962"/>
          <w:jc w:val="center"/>
        </w:trPr>
        <w:tc>
          <w:tcPr>
            <w:tcW w:w="2253" w:type="dxa"/>
          </w:tcPr>
          <w:p w14:paraId="196339FD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  <w:sz w:val="24"/>
                <w:szCs w:val="24"/>
              </w:rPr>
            </w:pPr>
            <w:r w:rsidRPr="00E2669F">
              <w:rPr>
                <w:rFonts w:ascii="Times New Roman" w:eastAsia="王漢宗超明體繁" w:hAnsi="Times New Roman" w:cs="Times New Roman"/>
                <w:sz w:val="24"/>
                <w:szCs w:val="24"/>
              </w:rPr>
              <w:t xml:space="preserve">Security Code: </w:t>
            </w:r>
          </w:p>
        </w:tc>
        <w:tc>
          <w:tcPr>
            <w:tcW w:w="3402" w:type="dxa"/>
          </w:tcPr>
          <w:p w14:paraId="0EB45E01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</w:rPr>
            </w:pP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</w:rPr>
              <w:t xml:space="preserve">    </w:t>
            </w:r>
            <w:r w:rsidRPr="00E2669F">
              <w:rPr>
                <w:rFonts w:ascii="Times New Roman" w:eastAsia="王漢宗超明體繁" w:hAnsi="Times New Roman" w:cs="Times New Roman"/>
                <w:noProof/>
              </w:rPr>
              <w:drawing>
                <wp:inline distT="0" distB="0" distL="0" distR="0" wp14:anchorId="305C3B6C" wp14:editId="6906F87B">
                  <wp:extent cx="579120" cy="388620"/>
                  <wp:effectExtent l="0" t="0" r="0" b="0"/>
                  <wp:docPr id="8" name="圖片 8" descr="cv_car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v_car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9120" cy="3886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5" w:type="dxa"/>
          </w:tcPr>
          <w:p w14:paraId="3886FD98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</w:rPr>
            </w:pPr>
            <w:r w:rsidRPr="00E2669F">
              <w:rPr>
                <w:rFonts w:ascii="Times New Roman" w:eastAsia="王漢宗超明體繁" w:hAnsi="Times New Roman" w:cs="Times New Roman"/>
              </w:rPr>
              <w:t>Transaction Date:</w:t>
            </w:r>
          </w:p>
        </w:tc>
        <w:tc>
          <w:tcPr>
            <w:tcW w:w="2875" w:type="dxa"/>
            <w:vAlign w:val="center"/>
          </w:tcPr>
          <w:p w14:paraId="2DBB70A9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ind w:firstLineChars="350" w:firstLine="771"/>
              <w:rPr>
                <w:rFonts w:ascii="Times New Roman" w:eastAsia="王漢宗超明體繁" w:hAnsi="Times New Roman" w:cs="Times New Roman"/>
                <w:sz w:val="36"/>
                <w:szCs w:val="36"/>
              </w:rPr>
            </w:pPr>
            <w:r w:rsidRPr="00E2669F">
              <w:rPr>
                <w:rFonts w:ascii="Times New Roman" w:eastAsia="王漢宗超明體繁" w:hAnsi="Times New Roman" w:cs="Times New Roman"/>
                <w:b/>
              </w:rPr>
              <w:t>/     /</w:t>
            </w:r>
          </w:p>
        </w:tc>
      </w:tr>
      <w:tr w:rsidR="003E2CBB" w:rsidRPr="00E2669F" w14:paraId="555EDBEE" w14:textId="77777777" w:rsidTr="008767AA">
        <w:trPr>
          <w:trHeight w:val="652"/>
          <w:jc w:val="center"/>
        </w:trPr>
        <w:tc>
          <w:tcPr>
            <w:tcW w:w="2253" w:type="dxa"/>
          </w:tcPr>
          <w:p w14:paraId="77F3CCB7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  <w:sz w:val="24"/>
                <w:szCs w:val="24"/>
              </w:rPr>
            </w:pPr>
            <w:r w:rsidRPr="00E2669F">
              <w:rPr>
                <w:rFonts w:ascii="Times New Roman" w:eastAsia="王漢宗超明體繁" w:hAnsi="Times New Roman" w:cs="Times New Roman"/>
                <w:sz w:val="24"/>
                <w:szCs w:val="24"/>
              </w:rPr>
              <w:t>Issue Bank:</w:t>
            </w:r>
          </w:p>
        </w:tc>
        <w:tc>
          <w:tcPr>
            <w:tcW w:w="8262" w:type="dxa"/>
            <w:gridSpan w:val="3"/>
          </w:tcPr>
          <w:p w14:paraId="5F017127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</w:rPr>
            </w:pPr>
          </w:p>
        </w:tc>
      </w:tr>
      <w:tr w:rsidR="003E2CBB" w:rsidRPr="00E2669F" w14:paraId="014CC9C4" w14:textId="77777777" w:rsidTr="008767AA">
        <w:trPr>
          <w:trHeight w:val="832"/>
          <w:jc w:val="center"/>
        </w:trPr>
        <w:tc>
          <w:tcPr>
            <w:tcW w:w="2253" w:type="dxa"/>
          </w:tcPr>
          <w:p w14:paraId="33280F7B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  <w:sz w:val="24"/>
                <w:szCs w:val="24"/>
              </w:rPr>
            </w:pPr>
            <w:r w:rsidRPr="00E2669F">
              <w:rPr>
                <w:rFonts w:ascii="Times New Roman" w:eastAsia="王漢宗超明體繁" w:hAnsi="Times New Roman" w:cs="Times New Roman"/>
                <w:sz w:val="24"/>
                <w:szCs w:val="24"/>
              </w:rPr>
              <w:t>Amount Authorized:</w:t>
            </w:r>
          </w:p>
        </w:tc>
        <w:tc>
          <w:tcPr>
            <w:tcW w:w="8262" w:type="dxa"/>
            <w:gridSpan w:val="3"/>
          </w:tcPr>
          <w:p w14:paraId="22E6A93E" w14:textId="77777777" w:rsidR="005E41D7" w:rsidRPr="00CE7702" w:rsidRDefault="005E41D7" w:rsidP="008767AA">
            <w:pPr>
              <w:spacing w:line="240" w:lineRule="auto"/>
              <w:ind w:left="480"/>
              <w:rPr>
                <w:rFonts w:ascii="Times New Roman" w:eastAsia="王漢宗超明體繁" w:hAnsi="Times New Roman" w:cs="Times New Roman"/>
                <w:b/>
                <w:bCs/>
                <w:sz w:val="24"/>
                <w:szCs w:val="24"/>
                <w:highlight w:val="yellow"/>
                <w:u w:val="single"/>
              </w:rPr>
            </w:pPr>
          </w:p>
          <w:p w14:paraId="68E42A23" w14:textId="77777777" w:rsidR="008B2B43" w:rsidRDefault="008B2B43" w:rsidP="008767AA">
            <w:pPr>
              <w:spacing w:line="240" w:lineRule="auto"/>
              <w:ind w:left="480"/>
              <w:rPr>
                <w:rFonts w:ascii="Times New Roman" w:eastAsia="王漢宗超明體繁" w:hAnsi="Times New Roman" w:cs="Times New Roman"/>
                <w:b/>
                <w:bCs/>
                <w:sz w:val="24"/>
                <w:szCs w:val="24"/>
                <w:highlight w:val="yellow"/>
                <w:u w:val="single"/>
              </w:rPr>
            </w:pPr>
          </w:p>
          <w:p w14:paraId="3186F74A" w14:textId="77777777" w:rsidR="00CE7702" w:rsidRPr="00CE7702" w:rsidRDefault="00CE7702" w:rsidP="008767AA">
            <w:pPr>
              <w:spacing w:line="240" w:lineRule="auto"/>
              <w:ind w:left="480"/>
              <w:rPr>
                <w:rFonts w:ascii="Times New Roman" w:eastAsia="王漢宗超明體繁" w:hAnsi="Times New Roman" w:cs="Times New Roman"/>
                <w:b/>
                <w:bCs/>
                <w:sz w:val="24"/>
                <w:szCs w:val="24"/>
                <w:highlight w:val="yellow"/>
                <w:u w:val="single"/>
              </w:rPr>
            </w:pPr>
          </w:p>
          <w:p w14:paraId="05F774E9" w14:textId="0A389588" w:rsidR="0055309C" w:rsidRPr="00CE7702" w:rsidRDefault="0055309C" w:rsidP="008767AA">
            <w:pPr>
              <w:spacing w:line="240" w:lineRule="auto"/>
              <w:ind w:left="480"/>
              <w:rPr>
                <w:rFonts w:ascii="Times New Roman" w:eastAsia="王漢宗超明體繁" w:hAnsi="Times New Roman" w:cs="Times New Roman"/>
                <w:b/>
                <w:bCs/>
                <w:color w:val="FF0000"/>
                <w:sz w:val="24"/>
                <w:szCs w:val="24"/>
                <w:u w:val="single"/>
              </w:rPr>
            </w:pPr>
            <w:r w:rsidRPr="00CE7702">
              <w:rPr>
                <w:rFonts w:ascii="Times New Roman" w:eastAsia="王漢宗超明體繁" w:hAnsi="Times New Roman" w:cs="Times New Roman"/>
                <w:b/>
                <w:bCs/>
                <w:color w:val="auto"/>
                <w:sz w:val="24"/>
                <w:szCs w:val="24"/>
                <w:highlight w:val="yellow"/>
                <w:u w:val="single"/>
              </w:rPr>
              <w:t xml:space="preserve">(Note: Credit card payment is subject to an extra bank charge </w:t>
            </w:r>
            <w:r w:rsidRPr="00CE7702">
              <w:rPr>
                <w:rFonts w:ascii="Times New Roman" w:eastAsia="王漢宗超明體繁" w:hAnsi="Times New Roman" w:cs="Times New Roman"/>
                <w:b/>
                <w:bCs/>
                <w:color w:val="FF0000"/>
                <w:sz w:val="24"/>
                <w:szCs w:val="24"/>
                <w:highlight w:val="yellow"/>
                <w:u w:val="single"/>
              </w:rPr>
              <w:t>of 2.5%)</w:t>
            </w:r>
          </w:p>
        </w:tc>
      </w:tr>
      <w:tr w:rsidR="003E2CBB" w:rsidRPr="00E2669F" w14:paraId="734C9E98" w14:textId="77777777" w:rsidTr="008767AA">
        <w:trPr>
          <w:trHeight w:val="832"/>
          <w:jc w:val="center"/>
        </w:trPr>
        <w:tc>
          <w:tcPr>
            <w:tcW w:w="2253" w:type="dxa"/>
          </w:tcPr>
          <w:p w14:paraId="79E523BD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  <w:sz w:val="24"/>
                <w:szCs w:val="24"/>
              </w:rPr>
            </w:pPr>
            <w:r w:rsidRPr="00E2669F">
              <w:rPr>
                <w:rFonts w:ascii="Times New Roman" w:eastAsia="王漢宗超明體繁" w:hAnsi="Times New Roman" w:cs="Times New Roman"/>
                <w:sz w:val="24"/>
                <w:szCs w:val="24"/>
              </w:rPr>
              <w:t>Signature:</w:t>
            </w:r>
          </w:p>
        </w:tc>
        <w:tc>
          <w:tcPr>
            <w:tcW w:w="8262" w:type="dxa"/>
            <w:gridSpan w:val="3"/>
          </w:tcPr>
          <w:p w14:paraId="66990B0F" w14:textId="77777777" w:rsidR="003E2CBB" w:rsidRPr="00E2669F" w:rsidRDefault="003E2CBB" w:rsidP="00C902C6">
            <w:pPr>
              <w:autoSpaceDE w:val="0"/>
              <w:autoSpaceDN w:val="0"/>
              <w:spacing w:line="340" w:lineRule="exact"/>
              <w:rPr>
                <w:rFonts w:ascii="Times New Roman" w:eastAsia="王漢宗超明體繁" w:hAnsi="Times New Roman" w:cs="Times New Roman"/>
              </w:rPr>
            </w:pPr>
          </w:p>
          <w:p w14:paraId="184A3E81" w14:textId="77777777" w:rsidR="003E2CBB" w:rsidRPr="00E2669F" w:rsidRDefault="003E2CBB" w:rsidP="00C902C6">
            <w:pPr>
              <w:tabs>
                <w:tab w:val="left" w:pos="10080"/>
              </w:tabs>
              <w:wordWrap w:val="0"/>
              <w:adjustRightInd w:val="0"/>
              <w:snapToGrid w:val="0"/>
              <w:spacing w:beforeLines="30" w:before="72" w:afterLines="10" w:after="24"/>
              <w:jc w:val="right"/>
              <w:rPr>
                <w:rFonts w:ascii="Times New Roman" w:eastAsia="王漢宗超明體繁" w:hAnsi="Times New Roman" w:cs="Times New Roman"/>
              </w:rPr>
            </w:pPr>
            <w:r w:rsidRPr="00E2669F">
              <w:rPr>
                <w:rFonts w:ascii="Times New Roman" w:eastAsia="王漢宗超明體繁" w:hAnsi="Times New Roman" w:cs="Times New Roman"/>
              </w:rPr>
              <w:t>(The Same As The Signature On Your Card)</w:t>
            </w:r>
          </w:p>
        </w:tc>
      </w:tr>
      <w:tr w:rsidR="003E2CBB" w:rsidRPr="00E2669F" w14:paraId="1747D72C" w14:textId="77777777" w:rsidTr="005E41D7">
        <w:trPr>
          <w:trHeight w:val="552"/>
          <w:jc w:val="center"/>
        </w:trPr>
        <w:tc>
          <w:tcPr>
            <w:tcW w:w="2253" w:type="dxa"/>
          </w:tcPr>
          <w:p w14:paraId="5D6D3536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  <w:sz w:val="24"/>
                <w:szCs w:val="24"/>
              </w:rPr>
            </w:pPr>
            <w:r w:rsidRPr="00E2669F">
              <w:rPr>
                <w:rFonts w:ascii="Times New Roman" w:eastAsia="王漢宗超明體繁" w:hAnsi="Times New Roman" w:cs="Times New Roman"/>
                <w:sz w:val="24"/>
                <w:szCs w:val="24"/>
              </w:rPr>
              <w:t>Item(s) Purchased:</w:t>
            </w:r>
          </w:p>
        </w:tc>
        <w:tc>
          <w:tcPr>
            <w:tcW w:w="8262" w:type="dxa"/>
            <w:gridSpan w:val="3"/>
          </w:tcPr>
          <w:p w14:paraId="4C24BF8C" w14:textId="77777777" w:rsidR="003E2CBB" w:rsidRDefault="003E2CBB" w:rsidP="00C902C6">
            <w:pPr>
              <w:rPr>
                <w:rFonts w:ascii="Times New Roman" w:eastAsia="王漢宗超明體繁" w:hAnsi="Times New Roman" w:cs="Times New Roman"/>
              </w:rPr>
            </w:pPr>
          </w:p>
          <w:p w14:paraId="419F4C88" w14:textId="77777777" w:rsidR="00CE7702" w:rsidRPr="00E2669F" w:rsidRDefault="00CE7702" w:rsidP="00C902C6">
            <w:pPr>
              <w:rPr>
                <w:rFonts w:ascii="Times New Roman" w:eastAsia="王漢宗超明體繁" w:hAnsi="Times New Roman" w:cs="Times New Roman"/>
              </w:rPr>
            </w:pPr>
          </w:p>
        </w:tc>
      </w:tr>
      <w:tr w:rsidR="003E2CBB" w:rsidRPr="00E2669F" w14:paraId="445E57A1" w14:textId="77777777" w:rsidTr="00E2669F">
        <w:trPr>
          <w:trHeight w:val="799"/>
          <w:jc w:val="center"/>
        </w:trPr>
        <w:tc>
          <w:tcPr>
            <w:tcW w:w="2253" w:type="dxa"/>
          </w:tcPr>
          <w:p w14:paraId="3A167DB0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  <w:sz w:val="24"/>
                <w:szCs w:val="24"/>
              </w:rPr>
            </w:pPr>
            <w:r w:rsidRPr="00E2669F">
              <w:rPr>
                <w:rFonts w:ascii="Times New Roman" w:eastAsia="王漢宗超明體繁" w:hAnsi="Times New Roman" w:cs="Times New Roman"/>
                <w:sz w:val="24"/>
                <w:szCs w:val="24"/>
              </w:rPr>
              <w:t>Special Messages:</w:t>
            </w:r>
          </w:p>
        </w:tc>
        <w:tc>
          <w:tcPr>
            <w:tcW w:w="8262" w:type="dxa"/>
            <w:gridSpan w:val="3"/>
          </w:tcPr>
          <w:p w14:paraId="1223551B" w14:textId="77777777" w:rsidR="003E2CBB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</w:rPr>
            </w:pPr>
          </w:p>
          <w:p w14:paraId="0BE0A674" w14:textId="77777777" w:rsidR="00CE7702" w:rsidRPr="00E2669F" w:rsidRDefault="00CE7702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</w:rPr>
            </w:pPr>
          </w:p>
        </w:tc>
      </w:tr>
    </w:tbl>
    <w:p w14:paraId="33D2EC7E" w14:textId="741D415C" w:rsidR="001745F1" w:rsidRDefault="00273DCD" w:rsidP="00221F3B">
      <w:pPr>
        <w:rPr>
          <w:rFonts w:ascii="Times New Roman" w:eastAsia="Times New Roman" w:hAnsi="Times New Roman" w:cs="Times New Roman"/>
          <w:i/>
          <w:sz w:val="26"/>
          <w:szCs w:val="26"/>
        </w:rPr>
      </w:pPr>
      <w:r w:rsidRPr="00E2669F">
        <w:rPr>
          <w:rFonts w:ascii="Times New Roman" w:eastAsia="Times New Roman" w:hAnsi="Times New Roman" w:cs="Times New Roman"/>
          <w:b/>
          <w:i/>
          <w:sz w:val="26"/>
          <w:szCs w:val="26"/>
        </w:rPr>
        <w:t>Please fax or e-mail the filled registration form with a copy of bank remittance note or a filled credit card authorization form to the Conference Secretariat:</w:t>
      </w:r>
      <w:r w:rsidR="00221F3B" w:rsidRPr="00E2669F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r w:rsidRPr="00E2669F">
        <w:rPr>
          <w:rFonts w:ascii="Times New Roman" w:eastAsia="Times New Roman" w:hAnsi="Times New Roman" w:cs="Times New Roman"/>
          <w:i/>
          <w:sz w:val="26"/>
          <w:szCs w:val="26"/>
        </w:rPr>
        <w:t xml:space="preserve">Fax: +886-3-572-3210; </w:t>
      </w:r>
    </w:p>
    <w:p w14:paraId="72548AC2" w14:textId="36A48B0E" w:rsidR="00F65B08" w:rsidRDefault="00273DCD" w:rsidP="00221F3B">
      <w:pPr>
        <w:rPr>
          <w:rFonts w:ascii="Times New Roman" w:hAnsi="Times New Roman" w:cs="Times New Roman"/>
          <w:b/>
          <w:bCs/>
          <w:i/>
          <w:color w:val="FF0000"/>
          <w:sz w:val="26"/>
          <w:szCs w:val="26"/>
        </w:rPr>
      </w:pPr>
      <w:r w:rsidRPr="001745F1">
        <w:rPr>
          <w:rFonts w:ascii="Times New Roman" w:eastAsia="Times New Roman" w:hAnsi="Times New Roman" w:cs="Times New Roman"/>
          <w:b/>
          <w:bCs/>
          <w:i/>
          <w:sz w:val="26"/>
          <w:szCs w:val="26"/>
        </w:rPr>
        <w:t>E-mail:</w:t>
      </w:r>
      <w:r w:rsidR="001745F1" w:rsidRPr="001745F1">
        <w:rPr>
          <w:rFonts w:ascii="Times New Roman" w:eastAsia="Times New Roman" w:hAnsi="Times New Roman" w:cs="Times New Roman"/>
          <w:b/>
          <w:bCs/>
          <w:i/>
          <w:color w:val="FF0000"/>
          <w:sz w:val="26"/>
          <w:szCs w:val="26"/>
        </w:rPr>
        <w:t xml:space="preserve">icsi@i-sim.org </w:t>
      </w:r>
    </w:p>
    <w:p w14:paraId="6CA2871A" w14:textId="08275E59" w:rsidR="00CE7702" w:rsidRPr="00CE7702" w:rsidRDefault="00CE7702" w:rsidP="00CE7702">
      <w:pPr>
        <w:pStyle w:val="af0"/>
        <w:numPr>
          <w:ilvl w:val="0"/>
          <w:numId w:val="2"/>
        </w:numPr>
        <w:ind w:leftChars="0"/>
        <w:rPr>
          <w:rFonts w:ascii="Times New Roman" w:hAnsi="Times New Roman" w:cs="Times New Roman"/>
          <w:sz w:val="26"/>
          <w:szCs w:val="26"/>
        </w:rPr>
      </w:pPr>
      <w:r w:rsidRPr="00CE7702">
        <w:rPr>
          <w:rFonts w:ascii="Times New Roman" w:hAnsi="Times New Roman" w:cs="Times New Roman"/>
          <w:sz w:val="26"/>
          <w:szCs w:val="26"/>
        </w:rPr>
        <w:t xml:space="preserve">International Society of Innovation Methods (I-SIM) </w:t>
      </w:r>
    </w:p>
    <w:p w14:paraId="6EDECCE3" w14:textId="3225EC4E" w:rsidR="001745F1" w:rsidRPr="00CE7702" w:rsidRDefault="00CE7702" w:rsidP="00CE7702">
      <w:pPr>
        <w:pStyle w:val="af0"/>
        <w:numPr>
          <w:ilvl w:val="0"/>
          <w:numId w:val="2"/>
        </w:numPr>
        <w:ind w:leftChars="0"/>
        <w:rPr>
          <w:rFonts w:ascii="Times New Roman" w:hAnsi="Times New Roman" w:cs="Times New Roman"/>
          <w:sz w:val="26"/>
          <w:szCs w:val="26"/>
        </w:rPr>
      </w:pPr>
      <w:r w:rsidRPr="00CE7702">
        <w:rPr>
          <w:rFonts w:ascii="Times New Roman" w:hAnsi="Times New Roman" w:cs="Times New Roman"/>
          <w:sz w:val="26"/>
          <w:szCs w:val="26"/>
        </w:rPr>
        <w:t>The Society of Systematic Innovation (SSI)</w:t>
      </w:r>
    </w:p>
    <w:sectPr w:rsidR="001745F1" w:rsidRPr="00CE7702" w:rsidSect="00C9120A">
      <w:headerReference w:type="default" r:id="rId11"/>
      <w:pgSz w:w="11909" w:h="16834"/>
      <w:pgMar w:top="720" w:right="720" w:bottom="720" w:left="720" w:header="567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B5BBB8" w14:textId="77777777" w:rsidR="008118A0" w:rsidRDefault="008118A0">
      <w:pPr>
        <w:spacing w:line="240" w:lineRule="auto"/>
      </w:pPr>
      <w:r>
        <w:separator/>
      </w:r>
    </w:p>
  </w:endnote>
  <w:endnote w:type="continuationSeparator" w:id="0">
    <w:p w14:paraId="52097BEE" w14:textId="77777777" w:rsidR="008118A0" w:rsidRDefault="008118A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王漢宗超明體繁">
    <w:altName w:val="新細明體"/>
    <w:charset w:val="88"/>
    <w:family w:val="roman"/>
    <w:pitch w:val="variable"/>
    <w:sig w:usb0="800000E3" w:usb1="38C9787A" w:usb2="00000016" w:usb3="00000000" w:csb0="001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5BD5F3" w14:textId="77777777" w:rsidR="008118A0" w:rsidRDefault="008118A0">
      <w:pPr>
        <w:spacing w:line="240" w:lineRule="auto"/>
      </w:pPr>
      <w:r>
        <w:separator/>
      </w:r>
    </w:p>
  </w:footnote>
  <w:footnote w:type="continuationSeparator" w:id="0">
    <w:p w14:paraId="52A8D0C2" w14:textId="77777777" w:rsidR="008118A0" w:rsidRDefault="008118A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0B1DAD" w14:textId="38B4C35A" w:rsidR="00E2669F" w:rsidRDefault="00E2669F" w:rsidP="00E2669F">
    <w:pPr>
      <w:pStyle w:val="aa"/>
      <w:ind w:firstLine="40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9F7A53" wp14:editId="6B57061D">
          <wp:simplePos x="0" y="0"/>
          <wp:positionH relativeFrom="column">
            <wp:posOffset>47625</wp:posOffset>
          </wp:positionH>
          <wp:positionV relativeFrom="paragraph">
            <wp:posOffset>-313055</wp:posOffset>
          </wp:positionV>
          <wp:extent cx="3829050" cy="638175"/>
          <wp:effectExtent l="0" t="0" r="0" b="9525"/>
          <wp:wrapSquare wrapText="bothSides"/>
          <wp:docPr id="1898974881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3716"/>
                  <a:stretch/>
                </pic:blipFill>
                <pic:spPr bwMode="auto">
                  <a:xfrm>
                    <a:off x="0" y="0"/>
                    <a:ext cx="3829050" cy="6381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9AA6A5E" w14:textId="4D7FBE4F" w:rsidR="00221F3B" w:rsidRPr="00E2669F" w:rsidRDefault="00221F3B" w:rsidP="00E2669F">
    <w:pPr>
      <w:pStyle w:val="aa"/>
      <w:ind w:firstLine="4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D10A9"/>
    <w:multiLevelType w:val="hybridMultilevel"/>
    <w:tmpl w:val="B01A6E6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3D3B5362"/>
    <w:multiLevelType w:val="multilevel"/>
    <w:tmpl w:val="5A78355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27950026">
    <w:abstractNumId w:val="1"/>
  </w:num>
  <w:num w:numId="2" w16cid:durableId="11610430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GwMDO0NLKwMDYzMLNQ0lEKTi0uzszPAykwrQUA4DlbjCwAAAA="/>
  </w:docVars>
  <w:rsids>
    <w:rsidRoot w:val="00F65B08"/>
    <w:rsid w:val="000016A8"/>
    <w:rsid w:val="00066363"/>
    <w:rsid w:val="000A4F3D"/>
    <w:rsid w:val="000A55E4"/>
    <w:rsid w:val="000E6EB5"/>
    <w:rsid w:val="000F3570"/>
    <w:rsid w:val="000F5D52"/>
    <w:rsid w:val="00121096"/>
    <w:rsid w:val="0015470B"/>
    <w:rsid w:val="001659DA"/>
    <w:rsid w:val="001745F1"/>
    <w:rsid w:val="00192873"/>
    <w:rsid w:val="00195DF6"/>
    <w:rsid w:val="001E2EE1"/>
    <w:rsid w:val="00200E0D"/>
    <w:rsid w:val="00221F3B"/>
    <w:rsid w:val="00250863"/>
    <w:rsid w:val="002514A1"/>
    <w:rsid w:val="00273DCD"/>
    <w:rsid w:val="002904EA"/>
    <w:rsid w:val="002C12DA"/>
    <w:rsid w:val="002C5AF6"/>
    <w:rsid w:val="00331F0A"/>
    <w:rsid w:val="00380051"/>
    <w:rsid w:val="003943F2"/>
    <w:rsid w:val="003A1D35"/>
    <w:rsid w:val="003D3F3B"/>
    <w:rsid w:val="003E2CBB"/>
    <w:rsid w:val="00451D66"/>
    <w:rsid w:val="004714C4"/>
    <w:rsid w:val="00480EEF"/>
    <w:rsid w:val="00493405"/>
    <w:rsid w:val="004A09DA"/>
    <w:rsid w:val="004A0E41"/>
    <w:rsid w:val="004A7C69"/>
    <w:rsid w:val="004B0886"/>
    <w:rsid w:val="00523AC9"/>
    <w:rsid w:val="00544ACB"/>
    <w:rsid w:val="0055309C"/>
    <w:rsid w:val="00577C97"/>
    <w:rsid w:val="00584004"/>
    <w:rsid w:val="0059605D"/>
    <w:rsid w:val="005E41D7"/>
    <w:rsid w:val="00620915"/>
    <w:rsid w:val="00622E0D"/>
    <w:rsid w:val="0062725D"/>
    <w:rsid w:val="00631285"/>
    <w:rsid w:val="00670DC0"/>
    <w:rsid w:val="00684176"/>
    <w:rsid w:val="006A31D2"/>
    <w:rsid w:val="006B33AA"/>
    <w:rsid w:val="006D41B4"/>
    <w:rsid w:val="0074125D"/>
    <w:rsid w:val="0078184F"/>
    <w:rsid w:val="007871DC"/>
    <w:rsid w:val="007901F4"/>
    <w:rsid w:val="00795D0E"/>
    <w:rsid w:val="00797BA7"/>
    <w:rsid w:val="008118A0"/>
    <w:rsid w:val="008438EF"/>
    <w:rsid w:val="008767AA"/>
    <w:rsid w:val="008920B0"/>
    <w:rsid w:val="00897297"/>
    <w:rsid w:val="008B2B43"/>
    <w:rsid w:val="0090110E"/>
    <w:rsid w:val="009111B2"/>
    <w:rsid w:val="00950B53"/>
    <w:rsid w:val="009B2B90"/>
    <w:rsid w:val="009C0A92"/>
    <w:rsid w:val="00A0383D"/>
    <w:rsid w:val="00A166BE"/>
    <w:rsid w:val="00A23B9A"/>
    <w:rsid w:val="00AB73A8"/>
    <w:rsid w:val="00B6607B"/>
    <w:rsid w:val="00B757FE"/>
    <w:rsid w:val="00BB643E"/>
    <w:rsid w:val="00C420D7"/>
    <w:rsid w:val="00C9120A"/>
    <w:rsid w:val="00CA36B1"/>
    <w:rsid w:val="00CD426E"/>
    <w:rsid w:val="00CE7702"/>
    <w:rsid w:val="00CF1FB2"/>
    <w:rsid w:val="00CF2F2F"/>
    <w:rsid w:val="00D12B90"/>
    <w:rsid w:val="00D63067"/>
    <w:rsid w:val="00D76F52"/>
    <w:rsid w:val="00D85244"/>
    <w:rsid w:val="00DD2FC5"/>
    <w:rsid w:val="00E2669F"/>
    <w:rsid w:val="00E31FAD"/>
    <w:rsid w:val="00E3269C"/>
    <w:rsid w:val="00E360D2"/>
    <w:rsid w:val="00E643C2"/>
    <w:rsid w:val="00ED480E"/>
    <w:rsid w:val="00F27709"/>
    <w:rsid w:val="00F530CA"/>
    <w:rsid w:val="00F63604"/>
    <w:rsid w:val="00F65B08"/>
    <w:rsid w:val="00FA5CF0"/>
    <w:rsid w:val="00FB5A9B"/>
    <w:rsid w:val="00FB74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C93949"/>
  <w15:docId w15:val="{2E78ED01-CDF4-4166-ADBF-5E0741488C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EastAsia" w:hAnsi="Arial" w:cs="Arial"/>
        <w:color w:val="000000"/>
        <w:sz w:val="22"/>
        <w:szCs w:val="22"/>
        <w:lang w:val="en-US" w:eastAsia="zh-TW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2">
    <w:name w:val="heading 2"/>
    <w:basedOn w:val="a"/>
    <w:next w:val="a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3">
    <w:name w:val="heading 3"/>
    <w:basedOn w:val="a"/>
    <w:next w:val="a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6">
    <w:name w:val="heading 6"/>
    <w:basedOn w:val="a"/>
    <w:next w:val="a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pPr>
      <w:keepNext/>
      <w:keepLines/>
      <w:spacing w:after="60"/>
      <w:contextualSpacing/>
    </w:pPr>
    <w:rPr>
      <w:sz w:val="52"/>
      <w:szCs w:val="52"/>
    </w:rPr>
  </w:style>
  <w:style w:type="paragraph" w:styleId="a4">
    <w:name w:val="Subtitle"/>
    <w:basedOn w:val="a"/>
    <w:next w:val="a"/>
    <w:pPr>
      <w:keepNext/>
      <w:keepLines/>
      <w:spacing w:after="320"/>
      <w:contextualSpacing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</w:tblPr>
  </w:style>
  <w:style w:type="table" w:customStyle="1" w:styleId="a6">
    <w:basedOn w:val="a1"/>
    <w:tblPr>
      <w:tblStyleRowBandSize w:val="1"/>
      <w:tblStyleColBandSize w:val="1"/>
    </w:tblPr>
  </w:style>
  <w:style w:type="table" w:customStyle="1" w:styleId="a7">
    <w:basedOn w:val="a1"/>
    <w:tblPr>
      <w:tblStyleRowBandSize w:val="1"/>
      <w:tblStyleColBandSize w:val="1"/>
    </w:tblPr>
  </w:style>
  <w:style w:type="paragraph" w:styleId="a8">
    <w:name w:val="header"/>
    <w:basedOn w:val="a"/>
    <w:link w:val="a9"/>
    <w:uiPriority w:val="99"/>
    <w:unhideWhenUsed/>
    <w:rsid w:val="006B33A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首 字元"/>
    <w:basedOn w:val="a0"/>
    <w:link w:val="a8"/>
    <w:uiPriority w:val="99"/>
    <w:rsid w:val="006B33AA"/>
    <w:rPr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6B33A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6B33AA"/>
    <w:rPr>
      <w:sz w:val="20"/>
      <w:szCs w:val="20"/>
    </w:rPr>
  </w:style>
  <w:style w:type="character" w:styleId="ac">
    <w:name w:val="Hyperlink"/>
    <w:basedOn w:val="a0"/>
    <w:uiPriority w:val="99"/>
    <w:unhideWhenUsed/>
    <w:rsid w:val="00480EEF"/>
    <w:rPr>
      <w:color w:val="0563C1" w:themeColor="hyperlink"/>
      <w:u w:val="single"/>
    </w:rPr>
  </w:style>
  <w:style w:type="character" w:customStyle="1" w:styleId="10">
    <w:name w:val="未解析的提及1"/>
    <w:basedOn w:val="a0"/>
    <w:uiPriority w:val="99"/>
    <w:semiHidden/>
    <w:unhideWhenUsed/>
    <w:rsid w:val="00480EEF"/>
    <w:rPr>
      <w:color w:val="605E5C"/>
      <w:shd w:val="clear" w:color="auto" w:fill="E1DFDD"/>
    </w:rPr>
  </w:style>
  <w:style w:type="character" w:styleId="ad">
    <w:name w:val="Strong"/>
    <w:basedOn w:val="a0"/>
    <w:uiPriority w:val="22"/>
    <w:qFormat/>
    <w:rsid w:val="00221F3B"/>
    <w:rPr>
      <w:b/>
      <w:bCs/>
    </w:rPr>
  </w:style>
  <w:style w:type="character" w:customStyle="1" w:styleId="s1">
    <w:name w:val="s1"/>
    <w:basedOn w:val="a0"/>
    <w:rsid w:val="005E41D7"/>
  </w:style>
  <w:style w:type="character" w:customStyle="1" w:styleId="s2">
    <w:name w:val="s2"/>
    <w:basedOn w:val="a0"/>
    <w:rsid w:val="005E41D7"/>
  </w:style>
  <w:style w:type="character" w:styleId="ae">
    <w:name w:val="Unresolved Mention"/>
    <w:basedOn w:val="a0"/>
    <w:uiPriority w:val="99"/>
    <w:semiHidden/>
    <w:unhideWhenUsed/>
    <w:rsid w:val="00E2669F"/>
    <w:rPr>
      <w:color w:val="605E5C"/>
      <w:shd w:val="clear" w:color="auto" w:fill="E1DFDD"/>
    </w:rPr>
  </w:style>
  <w:style w:type="character" w:styleId="af">
    <w:name w:val="FollowedHyperlink"/>
    <w:basedOn w:val="a0"/>
    <w:uiPriority w:val="99"/>
    <w:semiHidden/>
    <w:unhideWhenUsed/>
    <w:rsid w:val="001745F1"/>
    <w:rPr>
      <w:color w:val="954F72" w:themeColor="followedHyperlink"/>
      <w:u w:val="single"/>
    </w:rPr>
  </w:style>
  <w:style w:type="paragraph" w:styleId="af0">
    <w:name w:val="List Paragraph"/>
    <w:basedOn w:val="a"/>
    <w:uiPriority w:val="34"/>
    <w:qFormat/>
    <w:rsid w:val="00CE7702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307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33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0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37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csi@i-sim.org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i-sim.org/icsi2025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hyperlink" Target="http://tw.dictionary.yahoo.com/search?ei=UTF-8&amp;p=%E6%9C%88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4</Words>
  <Characters>1164</Characters>
  <Application>Microsoft Office Word</Application>
  <DocSecurity>0</DocSecurity>
  <Lines>9</Lines>
  <Paragraphs>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_PC</dc:creator>
  <cp:lastModifiedBy>學會</cp:lastModifiedBy>
  <cp:revision>5</cp:revision>
  <cp:lastPrinted>2018-07-09T01:35:00Z</cp:lastPrinted>
  <dcterms:created xsi:type="dcterms:W3CDTF">2025-01-23T08:15:00Z</dcterms:created>
  <dcterms:modified xsi:type="dcterms:W3CDTF">2025-02-07T09:47:00Z</dcterms:modified>
</cp:coreProperties>
</file>